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วันนี้พบกับรายวิชาภาษาไทย ชั้นประถมศึกษาปีที่ 6 กับคุณครูคณิตา หนุนอนันต์ค่ะ นักเรียนคะ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่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ว่า อย่าชิงสุกก่อนห่ามนี่ว่าอย่างไร และเคยได้ยินมาจากใคร ไหนลองเล่าให้ฟังหน่อยสิครับ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ถ้ามะม่วงสุกจะเป็นสีเหลืองนั่นเอง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คะ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เด็ก ๆ ตอบสิครับ มันเปรี้ยวมันฝาดคราวนี้ก็นำมาเปรียบเทียบ 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ใช่ครับนักเรียน ก็คิดเช่นเดียวกับครูสุกนี่รสชาติจะหวาน หอม อร่อยใช่ไหมร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ถ้าตีเป็นความหมายในสำนวนสุภาษิตนี่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2. อธิบายของคำศัพท์ในบทเรียนได้ค่ะ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ไปดูกันต่อเลยดีกว่า สุภาษิตสอนหญิงอย่าชิงสุกก่อนห่าม ไม่งามดีนี่สุภาษิตสอนหญิงมา ซึ่งเป็นของ…ขอสันนิษฐานนะกรม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ใจ ค่ะ ครูคณิตาผมมีคำถาม เด็ก ๆ ก็เช่นเดียวกัน ผมเป็นครูเป็นผู้ชายน่ะ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ฉะนั้นผู็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แต่ในปัจจุบันนี้ยังนำมาใช้ได้ที่ผู้หญิงควรกระทำ จึงจะต้องเรียนยังสอดคล้องกับค่านิยมอยู่และก็ยังสอดคล้องกับขนบธรรมเนียมประเพณีไทยเสมอมาพูดง่าย ๆ ว่ามันเป็นอกาลิโกมันไม่จำกัดการเวลา มันเหนือการเวลาที่จะใช้ได้ยาวไปเลย แปลว่า ไม่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 "อินังขังขอบแปลว่าอะไรคะ</w:t>
      </w:r>
    </w:p>
    <w:p>
      <w:pPr>
        <w:pStyle w:val="BodyText"/>
      </w:pPr>
      <w:r>
        <w:t xml:space="preserve">(คุณครูปรเมษฐ) อินังขังขอบทำให้เกิดเครื่องหมาย ? ในหัวอีกแล้วนะครับ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ล่ะ เด็ก ๆ สงสัยเหมือนครูไหมครับ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 อินังขังขอบ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สามหมายก็ได้ แต่คนที่ไม่รู้ล่ะแล้วจะเข้าใจในบทร้อยกรองนั้นอย่างไร สำคัญไหมครับครูคณิตาเด็ก ๆ ครับ สำคัญ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คืออะไรคะนักเรียน การเอาใจใส่, เอาใจช่วย,ดูแล, เหลียวแลนั่นเองค่ะ</w:t>
      </w:r>
    </w:p>
    <w:p>
      <w:pPr>
        <w:pStyle w:val="BodyText"/>
      </w:pPr>
      <w:r>
        <w:t xml:space="preserve">(คุณครูปรเมษฐ)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มันเป็นเชิงลบ ไม่ค่อยดีนะครับมันก็เป็นพฤติกรรมที่ไม่ควรนะครับ ต่อไปครับ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ครู ครู มีอาชีพเป็นครูพอถึงเวลาตอนเย็น ครูขับรถมอเตอร์ไซค์รับจ้าง รถจักรยานยนต์รับจ้างนี่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ครูคณิตามีความสามารถในการทำกับข้าวสอนนักเรียน 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ของคำศัพท์นี่มันมีประโยชน์อย่างไร ตอบคำถามครับนักเรียนก็ตอบ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ํศัพท์ต่าง ๆ นี่จะช่วยให้นักเรียนนะคะ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ก็มันน่าจะหมายความว่าอย่างไรนั่นเองนะครับ เดี๋ยวเราไปทำกิจกรรมกันนะครับ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ขึ้นมาเขียนบนกระดานให้ได้มากที่สุดเลยแล้วจากนั้นก็ให้เขียนคำและความหมายลงในสมุดของตนเอง ให้เป็นพจนานุกรมคำศัพท์ประจำเรื่องโดยการอย่างไรครับนักเรียน ให้หาคำศัพท์ก่อน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0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คุณครูคณิตาเจอก่อนครูปรเมษฐ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เพราะฉะนั้น ตั้งใจทำงาน และทำอย่างมีความสุขครับ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ค้นหาคำศัพท์ได้อย่างเป็นจำนวนมากเลยแล้วทุกคนก็จะมีองค์ความรู้เต็มคลังคำศัพท์ประดับสติปัญญา สามารถใช้ได้ตลอดชีวิตเชื่อว่าอย่างนั้นนะครับ เพราะฉะนั้นครูก็ค้นหาคำศัพท์เช่นเดียวกันในช่วงเวลา 10 นาทีนี่จะนำเสนอให้นักเรียนได้ดู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เพราะฉะนั้น เดี๋ยวเราไปดูกันเลยว่าครู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สาวแส้…มาจากบทกลอนตัวนี้นะครับ หมายความว่าอย่างไรเด็ก ๆ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รฃัจจุบ้นนี้ใช้ ส. เสือถ้าใช้ ซ. โซ้ ต้องใช้ไม้อะไรไม้เอกนะ เพราะซ. โซ่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มีอินทรีย์นะ ร่างกายของเรานี่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ฉะ-หวี 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ต้องเจอ แปลว่าเยี่ยมครับนักเรียน แปลว่าผิวกาย ดูฉวี…แสดงว่าผิวกายนี่เป็นที่คนเห็นก่อนเลยใช่ไหม ผิวหน้าก็เรียกว่าฉวีใช่ไหมเป็นผิวหน้าผิวกายเหมือนกันนะครับ เพิ่มเติมไปนะครับ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พงศา</w:t>
      </w:r>
    </w:p>
    <w:p>
      <w:pPr>
        <w:pStyle w:val="BodyText"/>
      </w:pPr>
      <w:r>
        <w:t xml:space="preserve">(คุณครูปรเมษฐ) พงศา พงศาพงศา หมายความว่าอย่างไรนักเรียนหมายความว่า ยังไม่ยอมตอบ ยังไม่ยอมตอบ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พ. พาน กับ ว. แหวน คือ</w:t>
      </w:r>
    </w:p>
    <w:p>
      <w:pPr>
        <w:pStyle w:val="BodyText"/>
      </w:pPr>
      <w:r>
        <w:t xml:space="preserve">(คุณครูคณิตา) คืออะไร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พ-ร-ะ พระถ้าแผลง ก็คือใช้ ว. แหวน ร. เเรือ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หมายความว่าอย่างไร เด็ก ๆ ตอบก่อน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มีความวิตกกังวลเล็กน้อยนะคะ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ไพล เอก ไพล่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คือ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พล่าน พล่าน พอ-ลอ-อา-นอเอก พล่าน พล่านนี่หมายถึงอะไรต้องเจอนะครับ บอกครูมา พล่านแปลว่า อาการเป็นไปในลักษณะป่วน วุ่น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โดนเพื่อนทำร้ายลุกดิ้นพล่านนี่ ก็ใช้ความหมายประมาณนี้นะ ใช่ไหม คำว่า พล่าน พล่านต่อไป พูดผลอ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ครูปรเมษฐ</w:t>
      </w:r>
    </w:p>
    <w:p>
      <w:pPr>
        <w:pStyle w:val="BodyText"/>
      </w:pPr>
      <w:r>
        <w:t xml:space="preserve">(คุณครูปรเมษฐ)ใช่ครับครูคณิตา ความหมายไปในทางที่ไม่ดี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ก็คือสอนผู้หญิงนะ ว่าอย่าไปทำอะไรวุ่นวายทำให้ไปพูดจาประจบประแจงเพ้อเจ้อเป็นการสอนนะครับ ต่อไป เป็นคำว่า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เด็ก ๆ คะ ช่วยคุณครูยกตัวอย่างหน่อยได้ไหมคะ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ครูปรเมษฐ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หลบหลู่ว่าอย่างไร นักเรียนตอบ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 หลบหลู่เขาก็จะเป็นการ อาจจะเป็นการดูถูกนะคะ ก็เป็นการกระทำ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อันนี้ยังใช้อยู่ในชีวิตประจำวัน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เรียนภาษาไทยต้องมีความสุข เราจะไม่ระอิดระอาต่อกันและกันใช่ไหมครับ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บขอบเขตก็พอนะครับ ครูจะรอฟังนักเรียนนะ เดี๋ยวจะให้ครูคณิตาสรุเอาล่ะครับครูคณิตาครับ นักเรียนได้เสนอเรื่องการศึกษาความหมายของคำมาเป็นจำนวนมากเลย เดี๋ยวครูคณิตาสรุปมาเป็นประเด็นครับ มีประโยชน์อย่างไรบ้าง นั่นก็คือ 1. ค่ะ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ใขเนื้อเรื่องได้เลย ไม่จำเป็นที่จะเปิดพจนานุกรมหาความหมายได้อีกใช่ไหมค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ป็นคลังปัญญาของเรา และเรื่องที่นำไปใช้อ่านเรื่องนี่ เป็นเรื่องที่สำคัญมากคุณครูคณิตารู้ศัพท์เท่ากับอ่านเรื่องเข้าใจ อ่านเรื่องเข้าใจ เท่ากับถ่ายทอดได้ นักเรียนครับอันนี้เป็นกลวิธีในการเรียนภาษาไทย เรียนวรรณคดี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เรื่องนักเรียนครับ ไปอ่านมาล่วงหน้าก่อน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หรือไปค้นหาในอินเทอร์เน็ตได้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แล้วพอเข้าห้องมาเรียนด้วยกันนี่ จะเรียนอย่างเข้าใจ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สิ่งที่นักเรียนจะต้องเตรียมนะคะ 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๋ดข้อมูลได้ที่นี่เลยค่ะ</w:t>
      </w:r>
    </w:p>
    <w:p>
      <w:pPr>
        <w:pStyle w:val="BodyText"/>
      </w:pPr>
      <w:r>
        <w:t xml:space="preserve">(คุณครูปรเมษฐ)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</w:t>
      </w:r>
    </w:p>
    <w:p>
      <w:pPr>
        <w:pStyle w:val="BodyText"/>
      </w:pPr>
      <w:r>
        <w:t xml:space="preserve">[เสียงดนตรี] - นี้ ถือว่าเป็นวันดีกว่าวันใด เอถือว่าเป็นวันดี กว่าวันใดครูจะไปสอนหนังสือก่อนนักเรียนชา เอชา เอชาเอชา ชะช่าชา มันครูจะไปแล้ว ก็บอกนักเรียนน้องแก้วให้ชื่น…จ๋า แล้วก็ได้เวลาครูจะ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4 (DLTV ภาษาไทย ป. 6 หน่วยที่ 5) ๑ การอธิบายความหมายของคำ ๑๑ ส.ค. ๖๔ มาริก</dc:title>
  <dc:creator/>
  <cp:keywords/>
  <dcterms:created xsi:type="dcterms:W3CDTF">2022-04-28T03:48:45Z</dcterms:created>
  <dcterms:modified xsi:type="dcterms:W3CDTF">2022-04-28T0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20 น.</vt:lpwstr>
  </property>
  <property fmtid="{D5CDD505-2E9C-101B-9397-08002B2CF9AE}" pid="3" name="subtitle">
    <vt:lpwstr/>
  </property>
</Properties>
</file>